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drew Meyer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drew</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yer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04 Arlington Ave, Unit 2 Des Plaines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ndmeyer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25245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el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30/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